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cover-letter"/>
    <w:p>
      <w:pPr>
        <w:pStyle w:val="Heading1"/>
      </w:pPr>
      <w:r>
        <w:t xml:space="preserve">Cover Letter</w:t>
      </w:r>
    </w:p>
    <w:p>
      <w:pPr>
        <w:pStyle w:val="FirstParagraph"/>
      </w:pPr>
      <w:r>
        <w:rPr>
          <w:bCs/>
          <w:b/>
        </w:rPr>
        <w:t xml:space="preserve">John Doe</w:t>
      </w:r>
      <w:r>
        <w:br/>
      </w:r>
      <w:r>
        <w:t xml:space="preserve">123 Maritime Drive</w:t>
      </w:r>
      <w:r>
        <w:br/>
      </w:r>
      <w:r>
        <w:t xml:space="preserve">Melbourne, Victoria, Australia</w:t>
      </w:r>
      <w:r>
        <w:br/>
      </w:r>
      <w:r>
        <w:t xml:space="preserve">Email: john.doe@example.com | Phone: +61 400 123 456</w:t>
      </w:r>
    </w:p>
    <w:p>
      <w:pPr>
        <w:pStyle w:val="BodyText"/>
      </w:pPr>
      <w:r>
        <w:t xml:space="preserve">Date: [Insert Date]</w:t>
      </w:r>
    </w:p>
    <w:p>
      <w:pPr>
        <w:pStyle w:val="BodyText"/>
      </w:pPr>
      <w:r>
        <w:t xml:space="preserve">Hiring Manager</w:t>
      </w:r>
      <w:r>
        <w:br/>
      </w:r>
      <w:r>
        <w:t xml:space="preserve">[Company Name]</w:t>
      </w:r>
      <w:r>
        <w:br/>
      </w:r>
      <w:r>
        <w:t xml:space="preserve">[Company Address]</w:t>
      </w:r>
      <w:r>
        <w:br/>
      </w:r>
      <w:r>
        <w:t xml:space="preserve">Melbourne, Victoria, Australia</w:t>
      </w:r>
    </w:p>
    <w:p>
      <w:pPr>
        <w:pStyle w:val="BodyText"/>
      </w:pPr>
      <w:r>
        <w:t xml:space="preserve">Dear Hiring Manager,</w:t>
      </w:r>
    </w:p>
    <w:p>
      <w:pPr>
        <w:pStyle w:val="BodyText"/>
      </w:pPr>
      <w:r>
        <w:t xml:space="preserve">I am writing to express my enthusiastic interest in the Marine Engineer position at your esteemed organization in Australia Melbourne. With a decade of experience in marine engineering and a deep understanding of the unique challenges and opportunities within the maritime industry, I am eager to contribute my expertise to support your operations while aligning with the dynamic growth of Melbourne’s port and shipping sectors.</w:t>
      </w:r>
    </w:p>
    <w:p>
      <w:pPr>
        <w:pStyle w:val="BodyText"/>
      </w:pPr>
      <w:r>
        <w:t xml:space="preserve">As a qualified Marine Engineer, I have dedicated my career to ensuring the efficient operation, maintenance, and safety of marine vessels and offshore structures. My professional journey has spanned both commercial and industrial settings, where I have developed a comprehensive skill set in engine systems design, propulsion technology, and environmental compliance. Whether working on cruise ships or cargo vessels operating across international waters, I have consistently prioritized innovation while adhering to the highest standards of safety and sustainability.</w:t>
      </w:r>
    </w:p>
    <w:p>
      <w:pPr>
        <w:pStyle w:val="BodyText"/>
      </w:pPr>
      <w:r>
        <w:t xml:space="preserve">My experience in Australia Melbourne has been particularly instrumental in shaping my understanding of the region’s maritime landscape. Having worked with local shipping companies and port authorities, I have gained firsthand insight into the operational demands of Melbourne’s bustling harbor, which serves as a critical hub for trade and tourism. This exposure has allowed me to tailor my technical knowledge to the specific needs of Australian maritime infrastructure, including compliance with local regulations such as the Maritime Safety Authority (MSA) standards and environmental protocols like those set by the Australian Maritime College.</w:t>
      </w:r>
    </w:p>
    <w:p>
      <w:pPr>
        <w:pStyle w:val="BodyText"/>
      </w:pPr>
      <w:r>
        <w:t xml:space="preserve">One of my most significant achievements as a Marine Engineer was leading a team to retrofit an aging cargo vessel with energy-efficient propulsion systems, reducing fuel consumption by 25% while enhancing performance. This project not only demonstrated my technical acumen but also highlighted my ability to collaborate with cross-functional teams, including naval architects and environmental consultants. In Melbourne’s competitive maritime environment, such a skill set is invaluable for driving operational efficiency and sustainability.</w:t>
      </w:r>
    </w:p>
    <w:p>
      <w:pPr>
        <w:pStyle w:val="BodyText"/>
      </w:pPr>
      <w:r>
        <w:t xml:space="preserve">In addition to my hands-on experience, I hold certifications from recognized institutions such as the International Marine Certification Institute (IMCI) and have completed specialized training in advanced marine engineering practices. My commitment to continuous learning has also led me to participate in industry forums and seminars hosted by organizations like the Australian Marine Engineering Society (AMES), where I have engaged with peers to address emerging trends in vessel automation, digital twins, and green technologies. These initiatives reflect my dedication to staying at the forefront of marine engineering advancements, which is crucial for supporting Melbourne’s evolving maritime sector.</w:t>
      </w:r>
    </w:p>
    <w:p>
      <w:pPr>
        <w:pStyle w:val="BodyText"/>
      </w:pPr>
      <w:r>
        <w:t xml:space="preserve">What draws me to Australia Melbourne is its reputation as a global leader in maritime innovation and its strategic importance as a gateway for trade between Asia and the Americas. The city’s focus on sustainable development, coupled with its investment in smart port technologies, aligns perfectly with my professional goals. I am particularly inspired by initiatives like the Port of Melbourne’s commitment to reducing carbon emissions and enhancing operational efficiency through digital solutions. I believe my expertise in integrating cutting-edge engineering solutions can contribute meaningfully to such efforts.</w:t>
      </w:r>
    </w:p>
    <w:p>
      <w:pPr>
        <w:pStyle w:val="BodyText"/>
      </w:pPr>
      <w:r>
        <w:t xml:space="preserve">Moreover, living and working in Melbourne has allowed me to appreciate the city’s multicultural environment and its thriving marine industry. From the bustling docks of Port Phillip Bay to the state-of-the-art facilities at the Australian Maritime College, I have witnessed firsthand how Melbourne combines tradition with innovation. This balance resonates with my approach to engineering—where technical excellence is complemented by a forward-thinking mindset.</w:t>
      </w:r>
    </w:p>
    <w:p>
      <w:pPr>
        <w:pStyle w:val="BodyText"/>
      </w:pPr>
      <w:r>
        <w:t xml:space="preserve">As a Marine Engineer, I am not only responsible for maintaining the mechanical integrity of vessels but also for ensuring their compliance with international and local regulations. In Australia, this includes adherence to the Maritime Labour Convention (MLC) and the Australian Standards for Marine Engineering. My ability to navigate these frameworks while optimizing performance has been a cornerstone of my career. For instance, I once spearheaded a project to upgrade a fleet’s monitoring systems, enabling real-time data analysis and predictive maintenance that minimized downtime by 30%.</w:t>
      </w:r>
    </w:p>
    <w:p>
      <w:pPr>
        <w:pStyle w:val="BodyText"/>
      </w:pPr>
      <w:r>
        <w:t xml:space="preserve">I am confident that my technical expertise, leadership abilities, and passion for the maritime industry make me an ideal candidate for this role. I am eager to bring my experience in marine engineering to your team while contributing to the continued success of your operations in Australia Melbourne. I would welcome the opportunity to discuss how my background and skills align with your organization’s goals.</w:t>
      </w:r>
    </w:p>
    <w:p>
      <w:pPr>
        <w:pStyle w:val="BodyText"/>
      </w:pPr>
      <w:r>
        <w:t xml:space="preserve">Thank you for considering my application. I look forward to the possibility of contributing to your company’s mission and supporting the growth of Melbourne’s maritime sector.</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dc:title>
  <dc:creator/>
  <dc:language>en</dc:language>
  <cp:keywords/>
  <dcterms:created xsi:type="dcterms:W3CDTF">2026-07-21T00:39:07Z</dcterms:created>
  <dcterms:modified xsi:type="dcterms:W3CDTF">2026-07-21T00:39:07Z</dcterms:modified>
</cp:coreProperties>
</file>

<file path=docProps/custom.xml><?xml version="1.0" encoding="utf-8"?>
<Properties xmlns="http://schemas.openxmlformats.org/officeDocument/2006/custom-properties" xmlns:vt="http://schemas.openxmlformats.org/officeDocument/2006/docPropsVTypes"/>
</file>